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EB16C" w14:textId="77777777" w:rsidR="00D95DF3" w:rsidRPr="00815912" w:rsidRDefault="00D95DF3" w:rsidP="00D95DF3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41194E6E" w14:textId="77777777" w:rsidR="00D95DF3" w:rsidRPr="00815912" w:rsidRDefault="00D95DF3" w:rsidP="00D95DF3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02E2B5C5" w14:textId="77777777" w:rsidR="00D95DF3" w:rsidRPr="00815912" w:rsidRDefault="00D95DF3" w:rsidP="00D95DF3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4E63F7F2" w14:textId="77777777" w:rsidR="00D95DF3" w:rsidRPr="00815912" w:rsidRDefault="00D95DF3" w:rsidP="00D95DF3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6C2BCD4A" w14:textId="77777777" w:rsidR="00D95DF3" w:rsidRPr="00815912" w:rsidRDefault="00D95DF3" w:rsidP="00D95DF3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15DC6903" wp14:editId="43B54D97">
            <wp:extent cx="1790700" cy="2286000"/>
            <wp:effectExtent l="0" t="0" r="0" b="0"/>
            <wp:docPr id="2" name="Imagen 2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F8093" w14:textId="13F18BF4" w:rsidR="00D95DF3" w:rsidRPr="00815912" w:rsidRDefault="00D95DF3" w:rsidP="00D95DF3">
      <w:pPr>
        <w:spacing w:before="240" w:after="240" w:line="240" w:lineRule="auto"/>
        <w:ind w:firstLine="7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LABORATORIO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1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3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–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tructuras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.</w:t>
      </w:r>
    </w:p>
    <w:p w14:paraId="3BA4686F" w14:textId="77777777" w:rsidR="00D95DF3" w:rsidRPr="00815912" w:rsidRDefault="00D95DF3" w:rsidP="00D95DF3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2D474CC8" w14:textId="77777777" w:rsidR="00D95DF3" w:rsidRPr="00815912" w:rsidRDefault="00D95DF3" w:rsidP="00D95DF3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nzo Edir Velásquez Lobatón</w:t>
      </w:r>
    </w:p>
    <w:p w14:paraId="2359620F" w14:textId="77777777" w:rsidR="00D95DF3" w:rsidRPr="00815912" w:rsidRDefault="00D95DF3" w:rsidP="00D95DF3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3713A547" w14:textId="77777777" w:rsidR="00D95DF3" w:rsidRPr="00815912" w:rsidRDefault="00D95DF3" w:rsidP="00D95DF3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07B867BE" w14:textId="77777777" w:rsidR="00D95DF3" w:rsidRPr="00815912" w:rsidRDefault="00D95DF3" w:rsidP="00D95DF3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48709A6C" w14:textId="5F38F3FB" w:rsidR="00D95DF3" w:rsidRPr="00815912" w:rsidRDefault="00D95DF3" w:rsidP="00D95DF3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22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0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6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22E0F621" w14:textId="77777777" w:rsidR="00D95DF3" w:rsidRPr="00815912" w:rsidRDefault="00D95DF3" w:rsidP="00D95DF3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2B4F221C" w14:textId="77777777" w:rsidR="00D95DF3" w:rsidRDefault="00D95DF3" w:rsidP="00D95DF3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33AFBBF2" w14:textId="26F4BD20" w:rsidR="000E4A24" w:rsidRDefault="000E4A24"/>
    <w:p w14:paraId="16083F68" w14:textId="557536E5" w:rsidR="00D95DF3" w:rsidRDefault="00D95DF3"/>
    <w:p w14:paraId="5BC75658" w14:textId="5F2852D8" w:rsidR="00D95DF3" w:rsidRDefault="00D95DF3" w:rsidP="00D95DF3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D95DF3">
        <w:rPr>
          <w:rFonts w:ascii="Arial" w:hAnsi="Arial" w:cs="Arial"/>
        </w:rPr>
        <w:lastRenderedPageBreak/>
        <w:t>Implementar un programa que maneje un arreglo de estructuras para almacenar</w:t>
      </w:r>
      <w:r>
        <w:rPr>
          <w:rFonts w:ascii="Arial" w:hAnsi="Arial" w:cs="Arial"/>
        </w:rPr>
        <w:t xml:space="preserve"> </w:t>
      </w:r>
      <w:r w:rsidRPr="00D95DF3">
        <w:rPr>
          <w:rFonts w:ascii="Arial" w:hAnsi="Arial" w:cs="Arial"/>
        </w:rPr>
        <w:t xml:space="preserve">los nombres y las fechas de cumpleaños de sus </w:t>
      </w:r>
      <w:r w:rsidRPr="00D95DF3">
        <w:rPr>
          <w:rFonts w:ascii="Arial" w:hAnsi="Arial" w:cs="Arial"/>
          <w:i/>
          <w:iCs/>
        </w:rPr>
        <w:t>n</w:t>
      </w:r>
      <w:r w:rsidRPr="00D95DF3">
        <w:rPr>
          <w:rFonts w:ascii="Arial" w:hAnsi="Arial" w:cs="Arial"/>
        </w:rPr>
        <w:t xml:space="preserve"> compañeros. Y debe mostrarse</w:t>
      </w:r>
      <w:r>
        <w:rPr>
          <w:rFonts w:ascii="Arial" w:hAnsi="Arial" w:cs="Arial"/>
        </w:rPr>
        <w:t xml:space="preserve"> </w:t>
      </w:r>
      <w:r w:rsidRPr="00D95DF3">
        <w:rPr>
          <w:rFonts w:ascii="Arial" w:hAnsi="Arial" w:cs="Arial"/>
        </w:rPr>
        <w:t>por pantalla quienes cumplen años en este mes.</w:t>
      </w:r>
    </w:p>
    <w:p w14:paraId="28FF2201" w14:textId="69D777D6" w:rsidR="00D95DF3" w:rsidRDefault="00D95DF3" w:rsidP="00D95DF3">
      <w:pPr>
        <w:jc w:val="center"/>
        <w:rPr>
          <w:rFonts w:ascii="Arial" w:hAnsi="Arial" w:cs="Arial"/>
        </w:rPr>
      </w:pPr>
      <w:r w:rsidRPr="00D95DF3">
        <w:rPr>
          <w:rFonts w:ascii="Arial" w:hAnsi="Arial" w:cs="Arial"/>
        </w:rPr>
        <w:drawing>
          <wp:inline distT="0" distB="0" distL="0" distR="0" wp14:anchorId="1C43E1C1" wp14:editId="665D9BCE">
            <wp:extent cx="4930213" cy="6343650"/>
            <wp:effectExtent l="0" t="0" r="3810" b="0"/>
            <wp:docPr id="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Text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48861" cy="636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D489A" w14:textId="5B71CDB8" w:rsidR="00D95DF3" w:rsidRDefault="00D95DF3" w:rsidP="00D95DF3">
      <w:pPr>
        <w:jc w:val="center"/>
        <w:rPr>
          <w:rFonts w:ascii="Arial" w:hAnsi="Arial" w:cs="Arial"/>
        </w:rPr>
      </w:pPr>
      <w:r w:rsidRPr="00D95DF3">
        <w:rPr>
          <w:rFonts w:ascii="Arial" w:hAnsi="Arial" w:cs="Arial"/>
        </w:rPr>
        <w:lastRenderedPageBreak/>
        <w:drawing>
          <wp:inline distT="0" distB="0" distL="0" distR="0" wp14:anchorId="54236AD6" wp14:editId="2959CC67">
            <wp:extent cx="4171518" cy="4273550"/>
            <wp:effectExtent l="0" t="0" r="635" b="0"/>
            <wp:docPr id="3" name="Imagen 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80370" cy="4282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099F3" w14:textId="6776B905" w:rsidR="00D95DF3" w:rsidRDefault="00EC6430" w:rsidP="00D95DF3">
      <w:pPr>
        <w:jc w:val="center"/>
        <w:rPr>
          <w:rFonts w:ascii="Arial" w:hAnsi="Arial" w:cs="Arial"/>
        </w:rPr>
      </w:pPr>
      <w:r w:rsidRPr="00EC6430">
        <w:rPr>
          <w:rFonts w:ascii="Arial" w:hAnsi="Arial" w:cs="Arial"/>
        </w:rPr>
        <w:drawing>
          <wp:anchor distT="0" distB="0" distL="114300" distR="114300" simplePos="0" relativeHeight="251659264" behindDoc="0" locked="0" layoutInCell="1" allowOverlap="1" wp14:anchorId="19A139A9" wp14:editId="10B27468">
            <wp:simplePos x="0" y="0"/>
            <wp:positionH relativeFrom="column">
              <wp:posOffset>2501265</wp:posOffset>
            </wp:positionH>
            <wp:positionV relativeFrom="paragraph">
              <wp:posOffset>8255</wp:posOffset>
            </wp:positionV>
            <wp:extent cx="1038225" cy="3892550"/>
            <wp:effectExtent l="0" t="0" r="9525" b="0"/>
            <wp:wrapSquare wrapText="bothSides"/>
            <wp:docPr id="5" name="Imagen 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exto&#10;&#10;Descripción generada automá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389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C6430">
        <w:rPr>
          <w:rFonts w:ascii="Arial" w:hAnsi="Arial" w:cs="Arial"/>
        </w:rPr>
        <w:drawing>
          <wp:anchor distT="0" distB="0" distL="114300" distR="114300" simplePos="0" relativeHeight="251658240" behindDoc="0" locked="0" layoutInCell="1" allowOverlap="1" wp14:anchorId="6D9B3190" wp14:editId="5923B3B6">
            <wp:simplePos x="0" y="0"/>
            <wp:positionH relativeFrom="column">
              <wp:posOffset>56515</wp:posOffset>
            </wp:positionH>
            <wp:positionV relativeFrom="paragraph">
              <wp:posOffset>8255</wp:posOffset>
            </wp:positionV>
            <wp:extent cx="2320290" cy="3873500"/>
            <wp:effectExtent l="0" t="0" r="3810" b="0"/>
            <wp:wrapThrough wrapText="bothSides">
              <wp:wrapPolygon edited="0">
                <wp:start x="0" y="0"/>
                <wp:lineTo x="0" y="21458"/>
                <wp:lineTo x="21458" y="21458"/>
                <wp:lineTo x="21458" y="0"/>
                <wp:lineTo x="0" y="0"/>
              </wp:wrapPolygon>
            </wp:wrapThrough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029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6CB754" w14:textId="6DBEA2E2" w:rsidR="00EC6430" w:rsidRPr="00D95DF3" w:rsidRDefault="00966E3C" w:rsidP="00D95DF3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Mes actual : </w:t>
      </w:r>
      <w:r w:rsidRPr="00966E3C">
        <w:rPr>
          <w:rFonts w:ascii="Arial" w:hAnsi="Arial" w:cs="Arial"/>
          <w:b/>
          <w:bCs/>
          <w:i/>
          <w:iCs/>
        </w:rPr>
        <w:t>Junio</w:t>
      </w:r>
    </w:p>
    <w:p w14:paraId="7AFA6A21" w14:textId="4A60026D" w:rsidR="00EC6430" w:rsidRDefault="00EC6430">
      <w:pPr>
        <w:rPr>
          <w:rFonts w:ascii="Arial" w:hAnsi="Arial" w:cs="Arial"/>
        </w:rPr>
      </w:pPr>
      <w:r w:rsidRPr="00EC6430">
        <w:rPr>
          <w:rFonts w:ascii="Arial" w:hAnsi="Arial" w:cs="Arial"/>
        </w:rPr>
        <w:drawing>
          <wp:inline distT="0" distB="0" distL="0" distR="0" wp14:anchorId="6049E5C3" wp14:editId="0E0065B3">
            <wp:extent cx="1609950" cy="790685"/>
            <wp:effectExtent l="0" t="0" r="9525" b="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br w:type="page"/>
      </w:r>
    </w:p>
    <w:p w14:paraId="7F16BCFF" w14:textId="265D835E" w:rsidR="00262624" w:rsidRDefault="00D95DF3" w:rsidP="00262624">
      <w:pPr>
        <w:pStyle w:val="Prrafodelista"/>
        <w:numPr>
          <w:ilvl w:val="0"/>
          <w:numId w:val="1"/>
        </w:numPr>
        <w:jc w:val="center"/>
        <w:rPr>
          <w:rFonts w:ascii="Arial" w:hAnsi="Arial" w:cs="Arial"/>
        </w:rPr>
      </w:pPr>
      <w:r w:rsidRPr="00D95DF3">
        <w:rPr>
          <w:rFonts w:ascii="Arial" w:hAnsi="Arial" w:cs="Arial"/>
        </w:rPr>
        <w:lastRenderedPageBreak/>
        <w:t>Implementar un programa que maneje un arreglo de estructuras que calcule la</w:t>
      </w:r>
      <w:r>
        <w:rPr>
          <w:rFonts w:ascii="Arial" w:hAnsi="Arial" w:cs="Arial"/>
        </w:rPr>
        <w:t xml:space="preserve"> </w:t>
      </w:r>
      <w:r w:rsidRPr="00D95DF3">
        <w:rPr>
          <w:rFonts w:ascii="Arial" w:hAnsi="Arial" w:cs="Arial"/>
        </w:rPr>
        <w:t>nota final del Ciencia de la Computación. El programa debe permitir el ingreso</w:t>
      </w:r>
      <w:r>
        <w:rPr>
          <w:rFonts w:ascii="Arial" w:hAnsi="Arial" w:cs="Arial"/>
        </w:rPr>
        <w:t xml:space="preserve"> </w:t>
      </w:r>
      <w:r w:rsidRPr="00D95DF3">
        <w:rPr>
          <w:rFonts w:ascii="Arial" w:hAnsi="Arial" w:cs="Arial"/>
        </w:rPr>
        <w:t>de cualquier cantidad de alumnos y para cada alumno, se podrá ingresar nombre,</w:t>
      </w:r>
      <w:r>
        <w:rPr>
          <w:rFonts w:ascii="Arial" w:hAnsi="Arial" w:cs="Arial"/>
        </w:rPr>
        <w:t xml:space="preserve"> </w:t>
      </w:r>
      <w:r w:rsidRPr="00D95DF3">
        <w:rPr>
          <w:rFonts w:ascii="Arial" w:hAnsi="Arial" w:cs="Arial"/>
        </w:rPr>
        <w:t>grupo, nota de la primera fase, segunda fase, tercera fase y proyecto final. El</w:t>
      </w:r>
      <w:r>
        <w:rPr>
          <w:rFonts w:ascii="Arial" w:hAnsi="Arial" w:cs="Arial"/>
        </w:rPr>
        <w:t xml:space="preserve"> </w:t>
      </w:r>
      <w:r w:rsidRPr="00D95DF3">
        <w:rPr>
          <w:rFonts w:ascii="Arial" w:hAnsi="Arial" w:cs="Arial"/>
        </w:rPr>
        <w:t>porcentaje de cada ítem es 15%, 20%, 25% y 40% respectivamente.</w:t>
      </w:r>
      <w:r w:rsidR="00262624" w:rsidRPr="00262624">
        <w:rPr>
          <w:rFonts w:ascii="Arial" w:hAnsi="Arial" w:cs="Arial"/>
        </w:rPr>
        <w:t xml:space="preserve"> </w:t>
      </w:r>
    </w:p>
    <w:p w14:paraId="6C856305" w14:textId="0F29D819" w:rsidR="00262624" w:rsidRDefault="00262624" w:rsidP="00262624">
      <w:pPr>
        <w:jc w:val="center"/>
        <w:rPr>
          <w:rFonts w:ascii="Arial" w:hAnsi="Arial" w:cs="Arial"/>
        </w:rPr>
      </w:pPr>
      <w:r w:rsidRPr="00376C06">
        <w:rPr>
          <w:rFonts w:ascii="Arial" w:hAnsi="Arial" w:cs="Arial"/>
        </w:rPr>
        <w:drawing>
          <wp:inline distT="0" distB="0" distL="0" distR="0" wp14:anchorId="4B3A794C" wp14:editId="4CE2AEA5">
            <wp:extent cx="5360988" cy="6845300"/>
            <wp:effectExtent l="0" t="0" r="0" b="0"/>
            <wp:docPr id="8" name="Imagen 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Texto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3299" cy="6861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3FEB6" w14:textId="77777777" w:rsidR="00262624" w:rsidRPr="00262624" w:rsidRDefault="00262624" w:rsidP="00262624">
      <w:pPr>
        <w:jc w:val="center"/>
        <w:rPr>
          <w:rFonts w:ascii="Arial" w:hAnsi="Arial" w:cs="Arial"/>
        </w:rPr>
      </w:pPr>
    </w:p>
    <w:p w14:paraId="3CC6357C" w14:textId="08D1233D" w:rsidR="00376C06" w:rsidRPr="00D1195F" w:rsidRDefault="00D1195F" w:rsidP="00D1195F">
      <w:pPr>
        <w:rPr>
          <w:rFonts w:ascii="Arial" w:hAnsi="Arial" w:cs="Arial"/>
        </w:rPr>
      </w:pPr>
      <w:r w:rsidRPr="00D1195F">
        <w:rPr>
          <w:rFonts w:ascii="Arial" w:hAnsi="Arial" w:cs="Arial"/>
        </w:rPr>
        <w:lastRenderedPageBreak/>
        <w:drawing>
          <wp:inline distT="0" distB="0" distL="0" distR="0" wp14:anchorId="5A419959" wp14:editId="51F5A48A">
            <wp:extent cx="5400040" cy="5427345"/>
            <wp:effectExtent l="0" t="0" r="0" b="1905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42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CC62" w14:textId="0605E14B" w:rsidR="00966E3C" w:rsidRDefault="00376C06" w:rsidP="00376C06">
      <w:pPr>
        <w:jc w:val="both"/>
        <w:rPr>
          <w:rFonts w:ascii="Arial" w:hAnsi="Arial" w:cs="Arial"/>
        </w:rPr>
      </w:pPr>
      <w:r w:rsidRPr="00376C06">
        <w:rPr>
          <w:rFonts w:ascii="Arial" w:hAnsi="Arial" w:cs="Arial"/>
        </w:rPr>
        <w:drawing>
          <wp:inline distT="0" distB="0" distL="0" distR="0" wp14:anchorId="23D54EEB" wp14:editId="00086106">
            <wp:extent cx="5400040" cy="2314575"/>
            <wp:effectExtent l="0" t="0" r="0" b="9525"/>
            <wp:docPr id="7" name="Imagen 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Texto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0BE6F" w14:textId="73B66709" w:rsidR="00376C06" w:rsidRDefault="00376C0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19CB3A0" w14:textId="1E5924AD" w:rsidR="00D95DF3" w:rsidRDefault="00D95DF3" w:rsidP="00D95DF3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D95DF3">
        <w:rPr>
          <w:rFonts w:ascii="Arial" w:hAnsi="Arial" w:cs="Arial"/>
        </w:rPr>
        <w:lastRenderedPageBreak/>
        <w:t>Implemente un programa que maneje un arreglo de estructuras que solicite el</w:t>
      </w:r>
      <w:r>
        <w:rPr>
          <w:rFonts w:ascii="Arial" w:hAnsi="Arial" w:cs="Arial"/>
        </w:rPr>
        <w:t xml:space="preserve"> </w:t>
      </w:r>
      <w:r w:rsidRPr="00D95DF3">
        <w:rPr>
          <w:rFonts w:ascii="Arial" w:hAnsi="Arial" w:cs="Arial"/>
        </w:rPr>
        <w:t>nombre, edad y talla de 10 jugadores, debe mostrar por pantalla los que son</w:t>
      </w:r>
      <w:r>
        <w:rPr>
          <w:rFonts w:ascii="Arial" w:hAnsi="Arial" w:cs="Arial"/>
        </w:rPr>
        <w:t xml:space="preserve"> </w:t>
      </w:r>
      <w:r w:rsidRPr="00D95DF3">
        <w:rPr>
          <w:rFonts w:ascii="Arial" w:hAnsi="Arial" w:cs="Arial"/>
        </w:rPr>
        <w:t>menores de 20 años y tienen una talla mayor a 1,70 mts de altura.</w:t>
      </w:r>
    </w:p>
    <w:p w14:paraId="5CE0C089" w14:textId="178B4727" w:rsidR="00E075AA" w:rsidRDefault="00E075AA" w:rsidP="00E075AA">
      <w:pPr>
        <w:jc w:val="center"/>
        <w:rPr>
          <w:rFonts w:ascii="Arial" w:hAnsi="Arial" w:cs="Arial"/>
        </w:rPr>
      </w:pPr>
      <w:r w:rsidRPr="00E075AA">
        <w:rPr>
          <w:rFonts w:ascii="Arial" w:hAnsi="Arial" w:cs="Arial"/>
        </w:rPr>
        <w:drawing>
          <wp:inline distT="0" distB="0" distL="0" distR="0" wp14:anchorId="5A355B23" wp14:editId="76E3ADB1">
            <wp:extent cx="3742376" cy="4559151"/>
            <wp:effectExtent l="0" t="0" r="0" b="0"/>
            <wp:docPr id="11" name="Imagen 1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5688" cy="456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573B7" w14:textId="554106A8" w:rsidR="00E075AA" w:rsidRPr="00E075AA" w:rsidRDefault="00E075AA" w:rsidP="00E075AA">
      <w:pPr>
        <w:jc w:val="center"/>
        <w:rPr>
          <w:rFonts w:ascii="Arial" w:hAnsi="Arial" w:cs="Arial"/>
        </w:rPr>
      </w:pPr>
      <w:r w:rsidRPr="00E075AA">
        <w:rPr>
          <w:rFonts w:ascii="Arial" w:hAnsi="Arial" w:cs="Arial"/>
        </w:rPr>
        <w:drawing>
          <wp:inline distT="0" distB="0" distL="0" distR="0" wp14:anchorId="3AA943DB" wp14:editId="39C6738E">
            <wp:extent cx="5400040" cy="2423795"/>
            <wp:effectExtent l="0" t="0" r="0" b="0"/>
            <wp:docPr id="12" name="Imagen 1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Text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FFBEE" w14:textId="397DBC13" w:rsidR="00E075AA" w:rsidRDefault="00E075AA" w:rsidP="00E075AA">
      <w:pPr>
        <w:jc w:val="both"/>
        <w:rPr>
          <w:noProof/>
        </w:rPr>
      </w:pPr>
      <w:r w:rsidRPr="00E075AA">
        <w:rPr>
          <w:rFonts w:ascii="Arial" w:hAnsi="Arial" w:cs="Arial"/>
        </w:rPr>
        <w:lastRenderedPageBreak/>
        <w:drawing>
          <wp:anchor distT="0" distB="0" distL="114300" distR="114300" simplePos="0" relativeHeight="251660288" behindDoc="0" locked="0" layoutInCell="1" allowOverlap="1" wp14:anchorId="0363FB9E" wp14:editId="6440A9F7">
            <wp:simplePos x="0" y="0"/>
            <wp:positionH relativeFrom="page">
              <wp:posOffset>3511550</wp:posOffset>
            </wp:positionH>
            <wp:positionV relativeFrom="paragraph">
              <wp:posOffset>1970405</wp:posOffset>
            </wp:positionV>
            <wp:extent cx="2905760" cy="2584450"/>
            <wp:effectExtent l="0" t="0" r="8890" b="6350"/>
            <wp:wrapThrough wrapText="bothSides">
              <wp:wrapPolygon edited="0">
                <wp:start x="0" y="0"/>
                <wp:lineTo x="0" y="21494"/>
                <wp:lineTo x="21524" y="21494"/>
                <wp:lineTo x="21524" y="0"/>
                <wp:lineTo x="0" y="0"/>
              </wp:wrapPolygon>
            </wp:wrapThrough>
            <wp:docPr id="13" name="Imagen 1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Texto&#10;&#10;Descripción generada automáticamente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5"/>
                    <a:stretch/>
                  </pic:blipFill>
                  <pic:spPr bwMode="auto">
                    <a:xfrm>
                      <a:off x="0" y="0"/>
                      <a:ext cx="2905760" cy="2584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075AA">
        <w:rPr>
          <w:rFonts w:ascii="Arial" w:hAnsi="Arial" w:cs="Arial"/>
        </w:rPr>
        <w:drawing>
          <wp:inline distT="0" distB="0" distL="0" distR="0" wp14:anchorId="5065C12D" wp14:editId="5F513EC6">
            <wp:extent cx="2305050" cy="6651540"/>
            <wp:effectExtent l="0" t="0" r="0" b="0"/>
            <wp:docPr id="10" name="Imagen 1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Texto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09474" cy="6664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075AA">
        <w:rPr>
          <w:noProof/>
        </w:rPr>
        <w:t xml:space="preserve"> </w:t>
      </w:r>
    </w:p>
    <w:p w14:paraId="27A4E651" w14:textId="77777777" w:rsidR="00E075AA" w:rsidRDefault="00E075AA">
      <w:pPr>
        <w:rPr>
          <w:noProof/>
        </w:rPr>
      </w:pPr>
      <w:r>
        <w:rPr>
          <w:noProof/>
        </w:rPr>
        <w:br w:type="page"/>
      </w:r>
    </w:p>
    <w:p w14:paraId="0CC7DF4A" w14:textId="6FB48346" w:rsidR="00D95DF3" w:rsidRDefault="00D95DF3" w:rsidP="00D95DF3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D95DF3">
        <w:rPr>
          <w:rFonts w:ascii="Arial" w:hAnsi="Arial" w:cs="Arial"/>
        </w:rPr>
        <w:lastRenderedPageBreak/>
        <w:t>Implemente un programa que maneje un arreglo de estructuras que solicite</w:t>
      </w:r>
      <w:r>
        <w:rPr>
          <w:rFonts w:ascii="Arial" w:hAnsi="Arial" w:cs="Arial"/>
        </w:rPr>
        <w:t xml:space="preserve"> </w:t>
      </w:r>
      <w:r w:rsidRPr="00D95DF3">
        <w:rPr>
          <w:rFonts w:ascii="Arial" w:hAnsi="Arial" w:cs="Arial"/>
        </w:rPr>
        <w:t>nombre, sexo y sueldo de los empleados de una empresa y debe mostrar por</w:t>
      </w:r>
      <w:r>
        <w:rPr>
          <w:rFonts w:ascii="Arial" w:hAnsi="Arial" w:cs="Arial"/>
        </w:rPr>
        <w:t xml:space="preserve"> </w:t>
      </w:r>
      <w:r w:rsidRPr="00D95DF3">
        <w:rPr>
          <w:rFonts w:ascii="Arial" w:hAnsi="Arial" w:cs="Arial"/>
        </w:rPr>
        <w:t>pantalla el menor y mayor sueldo.</w:t>
      </w:r>
    </w:p>
    <w:p w14:paraId="3F14953A" w14:textId="094CB3F3" w:rsidR="00D1195F" w:rsidRDefault="00D1195F" w:rsidP="00D1195F">
      <w:pPr>
        <w:jc w:val="center"/>
        <w:rPr>
          <w:rFonts w:ascii="Arial" w:hAnsi="Arial" w:cs="Arial"/>
        </w:rPr>
      </w:pPr>
      <w:r w:rsidRPr="00D1195F">
        <w:rPr>
          <w:rFonts w:ascii="Arial" w:hAnsi="Arial" w:cs="Arial"/>
        </w:rPr>
        <w:drawing>
          <wp:inline distT="0" distB="0" distL="0" distR="0" wp14:anchorId="39BE9D49" wp14:editId="032273FF">
            <wp:extent cx="5323034" cy="4512437"/>
            <wp:effectExtent l="0" t="0" r="0" b="2540"/>
            <wp:docPr id="15" name="Imagen 1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Texto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43817" cy="453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01F95" w14:textId="4FB9E7D8" w:rsidR="00D1195F" w:rsidRPr="00D1195F" w:rsidRDefault="00D1195F" w:rsidP="00D1195F">
      <w:pPr>
        <w:jc w:val="center"/>
        <w:rPr>
          <w:rFonts w:ascii="Arial" w:hAnsi="Arial" w:cs="Arial"/>
        </w:rPr>
      </w:pPr>
      <w:r w:rsidRPr="00D1195F">
        <w:rPr>
          <w:rFonts w:ascii="Arial" w:hAnsi="Arial" w:cs="Arial"/>
        </w:rPr>
        <w:lastRenderedPageBreak/>
        <w:drawing>
          <wp:inline distT="0" distB="0" distL="0" distR="0" wp14:anchorId="2A002987" wp14:editId="1A03263A">
            <wp:extent cx="5311140" cy="4370574"/>
            <wp:effectExtent l="0" t="0" r="381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13676" cy="4372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0894B" w14:textId="1767AE30" w:rsidR="00E075AA" w:rsidRPr="00E075AA" w:rsidRDefault="00D1195F" w:rsidP="00D1195F">
      <w:pPr>
        <w:jc w:val="center"/>
        <w:rPr>
          <w:rFonts w:ascii="Arial" w:hAnsi="Arial" w:cs="Arial"/>
        </w:rPr>
      </w:pPr>
      <w:r w:rsidRPr="00D1195F">
        <w:rPr>
          <w:rFonts w:ascii="Arial" w:hAnsi="Arial" w:cs="Arial"/>
        </w:rPr>
        <w:drawing>
          <wp:inline distT="0" distB="0" distL="0" distR="0" wp14:anchorId="7F9232A9" wp14:editId="209ADA46">
            <wp:extent cx="2485101" cy="3796682"/>
            <wp:effectExtent l="0" t="0" r="0" b="0"/>
            <wp:docPr id="14" name="Imagen 1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 14" descr="Texto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90079" cy="3804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75AA" w:rsidRPr="00E075A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61F34"/>
    <w:multiLevelType w:val="hybridMultilevel"/>
    <w:tmpl w:val="5F7CA5EE"/>
    <w:lvl w:ilvl="0" w:tplc="5920AA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4565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NDA3MTczNLEwMzRW0lEKTi0uzszPAykwrAUAImY51SwAAAA="/>
  </w:docVars>
  <w:rsids>
    <w:rsidRoot w:val="00D95DF3"/>
    <w:rsid w:val="000E4A24"/>
    <w:rsid w:val="00262624"/>
    <w:rsid w:val="00376C06"/>
    <w:rsid w:val="00966E3C"/>
    <w:rsid w:val="00AA599F"/>
    <w:rsid w:val="00AE28F0"/>
    <w:rsid w:val="00C97F00"/>
    <w:rsid w:val="00CE7D85"/>
    <w:rsid w:val="00D1195F"/>
    <w:rsid w:val="00D80476"/>
    <w:rsid w:val="00D95DF3"/>
    <w:rsid w:val="00E075AA"/>
    <w:rsid w:val="00EC6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830C56"/>
  <w15:chartTrackingRefBased/>
  <w15:docId w15:val="{9F04CD68-B70C-4728-9EE9-B519FA058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DF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D95D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9</Pages>
  <Words>202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2</cp:revision>
  <dcterms:created xsi:type="dcterms:W3CDTF">2022-06-22T16:59:00Z</dcterms:created>
  <dcterms:modified xsi:type="dcterms:W3CDTF">2022-06-22T23:26:00Z</dcterms:modified>
</cp:coreProperties>
</file>